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955C07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955C07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  <w:bookmarkStart w:id="0" w:name="_GoBack"/>
      <w:bookmarkEnd w:id="0"/>
    </w:p>
    <w:p w:rsidR="00C90C0A" w:rsidRDefault="00955C07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955C07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955C07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955C07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955C07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1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2" w:name="CurrentState"/>
      <w:bookmarkEnd w:id="1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2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3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3"/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rQUAzzUgFCwAAAA="/>
  </w:docVars>
  <w:rsids>
    <w:rsidRoot w:val="00FC2362"/>
    <w:rsid w:val="0012393D"/>
    <w:rsid w:val="00266CE3"/>
    <w:rsid w:val="00293165"/>
    <w:rsid w:val="002F2C87"/>
    <w:rsid w:val="003E45F0"/>
    <w:rsid w:val="00507067"/>
    <w:rsid w:val="00955C07"/>
    <w:rsid w:val="00A203A3"/>
    <w:rsid w:val="00A919FB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2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12</cp:revision>
  <dcterms:created xsi:type="dcterms:W3CDTF">2019-09-24T17:03:00Z</dcterms:created>
  <dcterms:modified xsi:type="dcterms:W3CDTF">2019-09-29T08:54:00Z</dcterms:modified>
</cp:coreProperties>
</file>